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1218A09E" w:rsidR="00964E27" w:rsidRDefault="00D32535" w:rsidP="000D5D29">
      <w:r>
        <w:rPr>
          <w:rFonts w:ascii="Roboto" w:hAnsi="Roboto"/>
          <w:color w:val="626262"/>
          <w:sz w:val="21"/>
          <w:szCs w:val="21"/>
          <w:shd w:val="clear" w:color="auto" w:fill="FFFFFF"/>
        </w:rPr>
        <w:t xml:space="preserve">Use the following points to guide your essay: What is the central issue(s) of the film/book? What have you learned or observed about a Spanish-speaking culture from this book/film? (Think about interpersonal or family relationships, customs, religion, food, music, politics, economics, or any other cultural aspect that </w:t>
      </w:r>
      <w:proofErr w:type="gramStart"/>
      <w:r>
        <w:rPr>
          <w:rFonts w:ascii="Roboto" w:hAnsi="Roboto"/>
          <w:color w:val="626262"/>
          <w:sz w:val="21"/>
          <w:szCs w:val="21"/>
          <w:shd w:val="clear" w:color="auto" w:fill="FFFFFF"/>
        </w:rPr>
        <w:t>are discussed</w:t>
      </w:r>
      <w:proofErr w:type="gramEnd"/>
      <w:r>
        <w:rPr>
          <w:rFonts w:ascii="Roboto" w:hAnsi="Roboto"/>
          <w:color w:val="626262"/>
          <w:sz w:val="21"/>
          <w:szCs w:val="21"/>
          <w:shd w:val="clear" w:color="auto" w:fill="FFFFFF"/>
        </w:rPr>
        <w:t xml:space="preserve"> or portrayed in the book/film.) Be sure to include the title of the film or book in your essay. Sources You need to have consulted a minimum of 3 sources for this project. Remember, whenever you use resources (including books, journal articles, newspaper or magazine articles, websites, class discussion websites, and more), you must document them in accordance with the MLA style and policies on academic integrity and plagiarism. See MLA—Citing Your </w:t>
      </w:r>
      <w:proofErr w:type="spellStart"/>
      <w:r>
        <w:rPr>
          <w:rFonts w:ascii="Roboto" w:hAnsi="Roboto"/>
          <w:color w:val="626262"/>
          <w:sz w:val="21"/>
          <w:szCs w:val="21"/>
          <w:shd w:val="clear" w:color="auto" w:fill="FFFFFF"/>
        </w:rPr>
        <w:t>Sourcesopens</w:t>
      </w:r>
      <w:proofErr w:type="spellEnd"/>
      <w:r>
        <w:rPr>
          <w:rFonts w:ascii="Roboto" w:hAnsi="Roboto"/>
          <w:color w:val="626262"/>
          <w:sz w:val="21"/>
          <w:szCs w:val="21"/>
          <w:shd w:val="clear" w:color="auto" w:fill="FFFFFF"/>
        </w:rPr>
        <w:t xml:space="preserve"> in a new window for help with documentation. Length of Assignment Your completed assignment should be approximately 4-5 pages (not counting title page, double spaced, font size 12) or 1300-1700 words. General Information on Finding Films It is your responsibility to locate and borrow, r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D5D29"/>
    <w:rsid w:val="00474837"/>
    <w:rsid w:val="005510FD"/>
    <w:rsid w:val="0073137E"/>
    <w:rsid w:val="00964E27"/>
    <w:rsid w:val="009863B5"/>
    <w:rsid w:val="00C04392"/>
    <w:rsid w:val="00D32535"/>
    <w:rsid w:val="00D44F58"/>
    <w:rsid w:val="00DE6134"/>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8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2</Words>
  <Characters>929</Characters>
  <Application>Microsoft Office Word</Application>
  <DocSecurity>0</DocSecurity>
  <Lines>7</Lines>
  <Paragraphs>2</Paragraphs>
  <ScaleCrop>false</ScaleCrop>
  <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1:50:00Z</dcterms:created>
  <dcterms:modified xsi:type="dcterms:W3CDTF">2021-11-28T11:50:00Z</dcterms:modified>
</cp:coreProperties>
</file>